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B531F5" w14:textId="2911F6F3" w:rsidR="00AF13F9" w:rsidRPr="00AF13F9" w:rsidRDefault="00AF13F9" w:rsidP="00AF13F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AF13F9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lfredo Sauce</w:t>
      </w:r>
    </w:p>
    <w:p w14:paraId="21E7CEAB" w14:textId="77777777" w:rsid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6B0392" w14:textId="554A63E9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3 cups</w:t>
      </w:r>
    </w:p>
    <w:p w14:paraId="5774E429" w14:textId="77777777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A61D6DB" w14:textId="77777777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567C60DB" w14:textId="77777777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1 - Saucepan</w:t>
      </w:r>
    </w:p>
    <w:p w14:paraId="7C9C8E77" w14:textId="232138EA" w:rsid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Whisk</w:t>
      </w:r>
    </w:p>
    <w:p w14:paraId="5811E735" w14:textId="1B852A45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- Measuring Spoon and Cup Set</w:t>
      </w:r>
    </w:p>
    <w:p w14:paraId="1D12746D" w14:textId="77777777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809438D" w14:textId="77777777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46715CC7" w14:textId="622D19D4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-ounce Unsalted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Butter</w:t>
      </w:r>
    </w:p>
    <w:p w14:paraId="06010EFF" w14:textId="29F81B30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int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Heavy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hipping 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>Cream</w:t>
      </w:r>
    </w:p>
    <w:p w14:paraId="795122E8" w14:textId="03B9E917" w:rsidR="00AF13F9" w:rsidRPr="00AF13F9" w:rsidRDefault="00AF13F9" w:rsidP="00AF13F9">
      <w:pPr>
        <w:spacing w:after="0" w:line="240" w:lineRule="auto"/>
        <w:ind w:left="1440" w:hanging="90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nce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Cream Cheese</w:t>
      </w:r>
    </w:p>
    <w:p w14:paraId="38B50B9A" w14:textId="0580873B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Garlic Powder</w:t>
      </w:r>
    </w:p>
    <w:p w14:paraId="148AED63" w14:textId="61D80575" w:rsidR="00AF13F9" w:rsidRPr="00AF13F9" w:rsidRDefault="00AF13F9" w:rsidP="00AF13F9">
      <w:pPr>
        <w:spacing w:after="0" w:line="240" w:lineRule="auto"/>
        <w:ind w:left="720" w:hanging="18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F13F9">
        <w:rPr>
          <w:rFonts w:ascii="Times New Roman" w:eastAsia="Times New Roman" w:hAnsi="Times New Roman" w:cs="Times New Roman"/>
          <w:sz w:val="24"/>
          <w:szCs w:val="24"/>
        </w:rPr>
        <w:t xml:space="preserve"> Italian Seasoning</w:t>
      </w:r>
    </w:p>
    <w:p w14:paraId="30C1ABA8" w14:textId="77777777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To Taste Salt</w:t>
      </w:r>
    </w:p>
    <w:p w14:paraId="10E32AD2" w14:textId="77777777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To Taste White Pepper, freshly ground</w:t>
      </w:r>
    </w:p>
    <w:p w14:paraId="75EE6525" w14:textId="77777777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1 cup Parmesan, grated</w:t>
      </w:r>
    </w:p>
    <w:p w14:paraId="55AB38BF" w14:textId="77777777" w:rsidR="00AF13F9" w:rsidRPr="00AF13F9" w:rsidRDefault="00AF13F9" w:rsidP="00AF13F9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4ACDE6A" w14:textId="77777777" w:rsidR="00AF13F9" w:rsidRPr="00AF13F9" w:rsidRDefault="00AF13F9" w:rsidP="00AF13F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16DD58FC" w14:textId="77777777" w:rsidR="00AF13F9" w:rsidRPr="00AF13F9" w:rsidRDefault="00AF13F9" w:rsidP="00AF13F9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In a medium saucepan, add butter, cream, and cream cheese. Cook over medium heat and whisk until melted.</w:t>
      </w:r>
    </w:p>
    <w:p w14:paraId="44AB722B" w14:textId="70EB2FA7" w:rsidR="00AF13F9" w:rsidRPr="00AF13F9" w:rsidRDefault="00AF13F9" w:rsidP="00AF13F9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Add the garlic powder, Italian seasoning, salt, and pepper. Continue to whisk until smooth. Add grated parmesan cheese.</w:t>
      </w:r>
    </w:p>
    <w:p w14:paraId="0047C56D" w14:textId="77777777" w:rsidR="00AF13F9" w:rsidRPr="00AF13F9" w:rsidRDefault="00AF13F9" w:rsidP="00AF13F9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AF13F9">
        <w:rPr>
          <w:rFonts w:ascii="Times New Roman" w:eastAsia="Times New Roman" w:hAnsi="Times New Roman" w:cs="Times New Roman"/>
          <w:sz w:val="24"/>
          <w:szCs w:val="24"/>
        </w:rPr>
        <w:t>Bring to a simmer and continue to cook for about 3-5 minutes or until it starts to thicken. Toss it with your favorite pasta.</w:t>
      </w:r>
    </w:p>
    <w:p w14:paraId="3204A03F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E3100"/>
    <w:multiLevelType w:val="multilevel"/>
    <w:tmpl w:val="21CE5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NDExNTc2MjM0NTRR0lEKTi0uzszPAykwrAUAr7uThywAAAA="/>
  </w:docVars>
  <w:rsids>
    <w:rsidRoot w:val="00AF13F9"/>
    <w:rsid w:val="00AF13F9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43023"/>
  <w15:chartTrackingRefBased/>
  <w15:docId w15:val="{BA974E22-3DBE-447C-B091-7213D11F5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13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74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8T04:00:00Z</dcterms:created>
  <dcterms:modified xsi:type="dcterms:W3CDTF">2021-02-18T04:03:00Z</dcterms:modified>
</cp:coreProperties>
</file>